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76C86" w14:textId="30B55FDB" w:rsidR="00FA018B" w:rsidRPr="00B5330D" w:rsidRDefault="00421BC5" w:rsidP="0090551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</w:rPr>
        <w:t>E</w:t>
      </w:r>
      <w:r w:rsidR="00665B70" w:rsidRPr="00B5330D">
        <w:rPr>
          <w:rFonts w:ascii="Arial" w:hAnsi="Arial" w:cs="Arial"/>
          <w:b/>
          <w:bCs/>
        </w:rPr>
        <w:t>vent title</w:t>
      </w:r>
    </w:p>
    <w:p w14:paraId="392B1B37" w14:textId="77777777" w:rsidR="0090551A" w:rsidRPr="00B5330D" w:rsidRDefault="0090551A" w:rsidP="0090551A">
      <w:pPr>
        <w:pStyle w:val="ListParagraph"/>
        <w:ind w:left="450"/>
        <w:rPr>
          <w:rFonts w:ascii="Arial" w:hAnsi="Arial" w:cs="Arial"/>
          <w:b/>
          <w:bCs/>
        </w:rPr>
      </w:pPr>
    </w:p>
    <w:p w14:paraId="0D26DBE4" w14:textId="6117FC07" w:rsidR="00665B70" w:rsidRPr="00B5330D" w:rsidRDefault="00665B70" w:rsidP="00F357DA">
      <w:pPr>
        <w:pStyle w:val="ListParagraph"/>
        <w:numPr>
          <w:ilvl w:val="0"/>
          <w:numId w:val="1"/>
        </w:numPr>
        <w:spacing w:after="0"/>
        <w:ind w:left="446"/>
        <w:contextualSpacing w:val="0"/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</w:rPr>
        <w:t xml:space="preserve">Registration </w:t>
      </w:r>
      <w:proofErr w:type="gramStart"/>
      <w:r w:rsidRPr="00B5330D">
        <w:rPr>
          <w:rFonts w:ascii="Arial" w:hAnsi="Arial" w:cs="Arial"/>
          <w:b/>
          <w:bCs/>
        </w:rPr>
        <w:t>launch</w:t>
      </w:r>
      <w:proofErr w:type="gramEnd"/>
      <w:r w:rsidRPr="00B5330D">
        <w:rPr>
          <w:rFonts w:ascii="Arial" w:hAnsi="Arial" w:cs="Arial"/>
          <w:b/>
          <w:bCs/>
        </w:rPr>
        <w:t xml:space="preserve"> date</w:t>
      </w:r>
    </w:p>
    <w:p w14:paraId="702C75AD" w14:textId="77777777" w:rsidR="00665B70" w:rsidRPr="00B5330D" w:rsidRDefault="00665B70" w:rsidP="00665B70">
      <w:pPr>
        <w:pStyle w:val="ListParagraph"/>
        <w:ind w:left="450"/>
        <w:rPr>
          <w:rFonts w:ascii="Arial" w:hAnsi="Arial" w:cs="Arial"/>
        </w:rPr>
      </w:pPr>
    </w:p>
    <w:p w14:paraId="7E84A618" w14:textId="1D01066E" w:rsidR="00AE0C60" w:rsidRPr="00B5330D" w:rsidRDefault="00665B70" w:rsidP="00665B70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</w:rPr>
        <w:t>Registration capacity</w:t>
      </w:r>
    </w:p>
    <w:p w14:paraId="4FA4AD0B" w14:textId="77777777" w:rsidR="00820481" w:rsidRPr="00B5330D" w:rsidRDefault="00820481" w:rsidP="00820481">
      <w:pPr>
        <w:pStyle w:val="ListParagraph"/>
        <w:rPr>
          <w:rFonts w:ascii="Arial" w:hAnsi="Arial" w:cs="Arial"/>
          <w:b/>
          <w:bCs/>
        </w:rPr>
      </w:pPr>
    </w:p>
    <w:p w14:paraId="4B607CE8" w14:textId="21F616A6" w:rsidR="00820481" w:rsidRPr="00B5330D" w:rsidRDefault="00820481" w:rsidP="00665B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5330D">
        <w:rPr>
          <w:rFonts w:ascii="Arial" w:hAnsi="Arial" w:cs="Arial"/>
          <w:b/>
          <w:bCs/>
        </w:rPr>
        <w:t xml:space="preserve">Headline </w:t>
      </w:r>
      <w:r w:rsidRPr="00B5330D">
        <w:rPr>
          <w:rFonts w:ascii="Arial" w:hAnsi="Arial" w:cs="Arial"/>
        </w:rPr>
        <w:t>(to be provided by marketing)</w:t>
      </w:r>
    </w:p>
    <w:p w14:paraId="11BB7DC0" w14:textId="2D9FBBE1" w:rsidR="00665B70" w:rsidRPr="00B5330D" w:rsidRDefault="00665B70" w:rsidP="00665B70">
      <w:pPr>
        <w:pStyle w:val="ListParagraph"/>
        <w:ind w:left="450"/>
        <w:rPr>
          <w:rFonts w:ascii="Arial" w:hAnsi="Arial" w:cs="Arial"/>
        </w:rPr>
      </w:pPr>
    </w:p>
    <w:p w14:paraId="1E54D692" w14:textId="541F6924" w:rsidR="00421BC5" w:rsidRPr="00B5330D" w:rsidRDefault="00421BC5" w:rsidP="004D1FFA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b/>
          <w:bCs/>
        </w:rPr>
        <w:t>C</w:t>
      </w:r>
      <w:r w:rsidR="00321788" w:rsidRPr="00B5330D">
        <w:rPr>
          <w:rFonts w:ascii="Arial" w:hAnsi="Arial" w:cs="Arial"/>
          <w:b/>
          <w:bCs/>
        </w:rPr>
        <w:t>ourse</w:t>
      </w:r>
      <w:r w:rsidRPr="00B5330D">
        <w:rPr>
          <w:rFonts w:ascii="Arial" w:hAnsi="Arial" w:cs="Arial"/>
          <w:b/>
          <w:bCs/>
        </w:rPr>
        <w:t xml:space="preserve"> C</w:t>
      </w:r>
      <w:r w:rsidR="00321788" w:rsidRPr="00B5330D">
        <w:rPr>
          <w:rFonts w:ascii="Arial" w:hAnsi="Arial" w:cs="Arial"/>
          <w:b/>
          <w:bCs/>
        </w:rPr>
        <w:t>redit</w:t>
      </w:r>
      <w:r w:rsidRPr="00B5330D">
        <w:rPr>
          <w:rFonts w:ascii="Arial" w:hAnsi="Arial" w:cs="Arial"/>
          <w:b/>
          <w:bCs/>
        </w:rPr>
        <w:br/>
      </w:r>
      <w:r w:rsidR="00665B70" w:rsidRPr="00B5330D">
        <w:rPr>
          <w:rFonts w:ascii="Arial" w:hAnsi="Arial" w:cs="Arial"/>
          <w:i/>
          <w:iCs/>
        </w:rPr>
        <w:t>Include all potential CE credits earned for the entire event.</w:t>
      </w:r>
      <w:r w:rsidR="00280B20" w:rsidRPr="00B5330D">
        <w:rPr>
          <w:rFonts w:ascii="Arial" w:hAnsi="Arial" w:cs="Arial"/>
          <w:i/>
          <w:iCs/>
        </w:rPr>
        <w:t xml:space="preserve"> May be used in promotion of event.</w:t>
      </w:r>
    </w:p>
    <w:p w14:paraId="07A96465" w14:textId="77777777" w:rsidR="00AE0C60" w:rsidRPr="00B5330D" w:rsidRDefault="00AE0C60">
      <w:pPr>
        <w:rPr>
          <w:rFonts w:ascii="Arial" w:hAnsi="Arial" w:cs="Arial"/>
        </w:rPr>
      </w:pPr>
    </w:p>
    <w:p w14:paraId="56AF7BD2" w14:textId="1ADCF498" w:rsidR="00421BC5" w:rsidRPr="00B5330D" w:rsidRDefault="00421BC5" w:rsidP="004D1F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</w:rPr>
        <w:t>S</w:t>
      </w:r>
      <w:r w:rsidR="00321788" w:rsidRPr="00B5330D">
        <w:rPr>
          <w:rFonts w:ascii="Arial" w:hAnsi="Arial" w:cs="Arial"/>
          <w:b/>
          <w:bCs/>
        </w:rPr>
        <w:t xml:space="preserve">tart date &amp; </w:t>
      </w:r>
      <w:proofErr w:type="gramStart"/>
      <w:r w:rsidR="00321788" w:rsidRPr="00B5330D">
        <w:rPr>
          <w:rFonts w:ascii="Arial" w:hAnsi="Arial" w:cs="Arial"/>
          <w:b/>
          <w:bCs/>
        </w:rPr>
        <w:t>time</w:t>
      </w:r>
      <w:proofErr w:type="gramEnd"/>
      <w:r w:rsidRPr="00B5330D">
        <w:rPr>
          <w:rFonts w:ascii="Arial" w:hAnsi="Arial" w:cs="Arial"/>
          <w:b/>
          <w:bCs/>
        </w:rPr>
        <w:t xml:space="preserve"> </w:t>
      </w:r>
    </w:p>
    <w:p w14:paraId="0B1F80C3" w14:textId="608A3755" w:rsidR="0049720E" w:rsidRPr="00B5330D" w:rsidRDefault="0049720E" w:rsidP="0049720E">
      <w:pPr>
        <w:pStyle w:val="ListParagraph"/>
        <w:ind w:left="450"/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 xml:space="preserve">This is the start day/date and time for the </w:t>
      </w:r>
      <w:r w:rsidRPr="00B5330D">
        <w:rPr>
          <w:rFonts w:ascii="Arial" w:hAnsi="Arial" w:cs="Arial"/>
          <w:i/>
          <w:iCs/>
          <w:u w:val="single"/>
        </w:rPr>
        <w:t>overall</w:t>
      </w:r>
      <w:r w:rsidRPr="00B5330D">
        <w:rPr>
          <w:rFonts w:ascii="Arial" w:hAnsi="Arial" w:cs="Arial"/>
          <w:i/>
          <w:iCs/>
        </w:rPr>
        <w:t xml:space="preserve"> event, not individual </w:t>
      </w:r>
      <w:proofErr w:type="gramStart"/>
      <w:r w:rsidRPr="00B5330D">
        <w:rPr>
          <w:rFonts w:ascii="Arial" w:hAnsi="Arial" w:cs="Arial"/>
          <w:i/>
          <w:iCs/>
        </w:rPr>
        <w:t>sessions</w:t>
      </w:r>
      <w:proofErr w:type="gramEnd"/>
    </w:p>
    <w:p w14:paraId="46AD4F70" w14:textId="77777777" w:rsidR="00AE0C60" w:rsidRPr="00B5330D" w:rsidRDefault="00AE0C60">
      <w:pPr>
        <w:rPr>
          <w:rFonts w:ascii="Arial" w:hAnsi="Arial" w:cs="Arial"/>
          <w:b/>
          <w:bCs/>
        </w:rPr>
      </w:pPr>
    </w:p>
    <w:p w14:paraId="64CA0DE6" w14:textId="4F8AD05E" w:rsidR="0049720E" w:rsidRPr="00B5330D" w:rsidRDefault="00421BC5" w:rsidP="0049720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</w:rPr>
        <w:t>E</w:t>
      </w:r>
      <w:r w:rsidR="00321788" w:rsidRPr="00B5330D">
        <w:rPr>
          <w:rFonts w:ascii="Arial" w:hAnsi="Arial" w:cs="Arial"/>
          <w:b/>
          <w:bCs/>
        </w:rPr>
        <w:t>nd date &amp; time</w:t>
      </w:r>
    </w:p>
    <w:p w14:paraId="29EFCE40" w14:textId="7895C05E" w:rsidR="0049720E" w:rsidRPr="00B5330D" w:rsidRDefault="0049720E" w:rsidP="0049720E">
      <w:pPr>
        <w:pStyle w:val="ListParagraph"/>
        <w:ind w:left="450"/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 xml:space="preserve">This is the end day/date and time for the </w:t>
      </w:r>
      <w:r w:rsidRPr="00B5330D">
        <w:rPr>
          <w:rFonts w:ascii="Arial" w:hAnsi="Arial" w:cs="Arial"/>
          <w:i/>
          <w:iCs/>
          <w:u w:val="single"/>
        </w:rPr>
        <w:t>overall</w:t>
      </w:r>
      <w:r w:rsidRPr="00B5330D">
        <w:rPr>
          <w:rFonts w:ascii="Arial" w:hAnsi="Arial" w:cs="Arial"/>
          <w:i/>
          <w:iCs/>
        </w:rPr>
        <w:t xml:space="preserve"> event, not individual </w:t>
      </w:r>
      <w:proofErr w:type="gramStart"/>
      <w:r w:rsidRPr="00B5330D">
        <w:rPr>
          <w:rFonts w:ascii="Arial" w:hAnsi="Arial" w:cs="Arial"/>
          <w:i/>
          <w:iCs/>
        </w:rPr>
        <w:t>sessions</w:t>
      </w:r>
      <w:proofErr w:type="gramEnd"/>
    </w:p>
    <w:p w14:paraId="27EFEC3E" w14:textId="77777777" w:rsidR="00883313" w:rsidRPr="00B5330D" w:rsidRDefault="00883313" w:rsidP="00883313">
      <w:pPr>
        <w:pStyle w:val="ListParagraph"/>
        <w:ind w:left="450"/>
        <w:rPr>
          <w:rFonts w:ascii="Arial" w:hAnsi="Arial" w:cs="Arial"/>
          <w:i/>
          <w:iCs/>
        </w:rPr>
      </w:pPr>
    </w:p>
    <w:p w14:paraId="38806307" w14:textId="636206B4" w:rsidR="00421BC5" w:rsidRPr="00B5330D" w:rsidRDefault="00421BC5" w:rsidP="00AE0C60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b/>
          <w:bCs/>
        </w:rPr>
        <w:t>V</w:t>
      </w:r>
      <w:r w:rsidR="00321788" w:rsidRPr="00B5330D">
        <w:rPr>
          <w:rFonts w:ascii="Arial" w:hAnsi="Arial" w:cs="Arial"/>
          <w:b/>
          <w:bCs/>
        </w:rPr>
        <w:t>enue</w:t>
      </w:r>
      <w:r w:rsidRPr="00B5330D">
        <w:rPr>
          <w:rFonts w:ascii="Arial" w:hAnsi="Arial" w:cs="Arial"/>
          <w:b/>
          <w:bCs/>
        </w:rPr>
        <w:br/>
      </w:r>
      <w:proofErr w:type="spellStart"/>
      <w:r w:rsidRPr="00B5330D">
        <w:rPr>
          <w:rFonts w:ascii="Arial" w:hAnsi="Arial" w:cs="Arial"/>
          <w:i/>
          <w:iCs/>
        </w:rPr>
        <w:t>Venue</w:t>
      </w:r>
      <w:proofErr w:type="spellEnd"/>
      <w:r w:rsidRPr="00B5330D">
        <w:rPr>
          <w:rFonts w:ascii="Arial" w:hAnsi="Arial" w:cs="Arial"/>
          <w:i/>
          <w:iCs/>
        </w:rPr>
        <w:t xml:space="preserve"> name and address.</w:t>
      </w:r>
      <w:r w:rsidR="0049720E" w:rsidRPr="00B5330D">
        <w:rPr>
          <w:rFonts w:ascii="Arial" w:hAnsi="Arial" w:cs="Arial"/>
          <w:i/>
          <w:iCs/>
        </w:rPr>
        <w:t xml:space="preserve"> If virtual, list platform event will be hosted on.</w:t>
      </w:r>
    </w:p>
    <w:p w14:paraId="03EFD502" w14:textId="77777777" w:rsidR="00AE0C60" w:rsidRPr="00B5330D" w:rsidRDefault="00AE0C60">
      <w:pPr>
        <w:rPr>
          <w:rFonts w:ascii="Arial" w:hAnsi="Arial" w:cs="Arial"/>
        </w:rPr>
      </w:pPr>
    </w:p>
    <w:p w14:paraId="676BC772" w14:textId="0362DCCD" w:rsidR="00421BC5" w:rsidRPr="00B5330D" w:rsidRDefault="00421BC5" w:rsidP="00AE0C60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b/>
          <w:bCs/>
        </w:rPr>
        <w:t>E</w:t>
      </w:r>
      <w:r w:rsidR="00321788" w:rsidRPr="00B5330D">
        <w:rPr>
          <w:rFonts w:ascii="Arial" w:hAnsi="Arial" w:cs="Arial"/>
          <w:b/>
          <w:bCs/>
        </w:rPr>
        <w:t>vent contact</w:t>
      </w:r>
      <w:r w:rsidRPr="00B5330D">
        <w:rPr>
          <w:rFonts w:ascii="Arial" w:hAnsi="Arial" w:cs="Arial"/>
          <w:b/>
          <w:bCs/>
        </w:rPr>
        <w:t xml:space="preserve"> </w:t>
      </w:r>
      <w:r w:rsidRPr="00B5330D">
        <w:rPr>
          <w:rFonts w:ascii="Arial" w:hAnsi="Arial" w:cs="Arial"/>
          <w:b/>
          <w:bCs/>
        </w:rPr>
        <w:br/>
      </w:r>
      <w:r w:rsidRPr="00B5330D">
        <w:rPr>
          <w:rFonts w:ascii="Arial" w:hAnsi="Arial" w:cs="Arial"/>
          <w:i/>
          <w:iCs/>
        </w:rPr>
        <w:t>Email address.</w:t>
      </w:r>
    </w:p>
    <w:p w14:paraId="70820C5E" w14:textId="77777777" w:rsidR="00AE0C60" w:rsidRPr="00B5330D" w:rsidRDefault="00AE0C60">
      <w:pPr>
        <w:rPr>
          <w:rFonts w:ascii="Arial" w:hAnsi="Arial" w:cs="Arial"/>
        </w:rPr>
      </w:pPr>
    </w:p>
    <w:p w14:paraId="59ADBF38" w14:textId="6A8E92BE" w:rsidR="00421BC5" w:rsidRPr="00B5330D" w:rsidRDefault="00421BC5" w:rsidP="00AE0C60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b/>
          <w:bCs/>
        </w:rPr>
        <w:t>E</w:t>
      </w:r>
      <w:r w:rsidR="00321788" w:rsidRPr="00B5330D">
        <w:rPr>
          <w:rFonts w:ascii="Arial" w:hAnsi="Arial" w:cs="Arial"/>
          <w:b/>
          <w:bCs/>
        </w:rPr>
        <w:t>vent overview</w:t>
      </w:r>
      <w:r w:rsidRPr="00B5330D">
        <w:rPr>
          <w:rFonts w:ascii="Arial" w:hAnsi="Arial" w:cs="Arial"/>
          <w:b/>
          <w:bCs/>
        </w:rPr>
        <w:br/>
      </w:r>
      <w:r w:rsidRPr="00B5330D">
        <w:rPr>
          <w:rFonts w:ascii="Arial" w:hAnsi="Arial" w:cs="Arial"/>
          <w:i/>
          <w:iCs/>
        </w:rPr>
        <w:t>Max 200 words. Please be descriptive. This will be edited to position the event and market it.</w:t>
      </w:r>
    </w:p>
    <w:p w14:paraId="0B7247C3" w14:textId="77777777" w:rsidR="001B29BE" w:rsidRPr="00B5330D" w:rsidRDefault="001B29BE" w:rsidP="00B81FDD">
      <w:pPr>
        <w:pStyle w:val="NormalWeb"/>
        <w:shd w:val="clear" w:color="auto" w:fill="FFFFFF"/>
        <w:spacing w:before="0" w:beforeAutospacing="0" w:after="220" w:afterAutospacing="0"/>
        <w:ind w:left="450"/>
        <w:rPr>
          <w:rFonts w:ascii="Arial" w:hAnsi="Arial" w:cs="Arial"/>
          <w:sz w:val="22"/>
          <w:szCs w:val="22"/>
        </w:rPr>
      </w:pPr>
    </w:p>
    <w:p w14:paraId="366C0464" w14:textId="6C980562" w:rsidR="00883313" w:rsidRPr="00B5330D" w:rsidRDefault="00883313" w:rsidP="0032178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5330D">
        <w:rPr>
          <w:rFonts w:ascii="Arial" w:hAnsi="Arial" w:cs="Arial"/>
        </w:rPr>
        <w:t xml:space="preserve"> </w:t>
      </w:r>
      <w:r w:rsidRPr="00B5330D">
        <w:rPr>
          <w:rFonts w:ascii="Arial" w:hAnsi="Arial" w:cs="Arial"/>
          <w:b/>
          <w:bCs/>
        </w:rPr>
        <w:t>R</w:t>
      </w:r>
      <w:r w:rsidR="00321788" w:rsidRPr="00B5330D">
        <w:rPr>
          <w:rFonts w:ascii="Arial" w:hAnsi="Arial" w:cs="Arial"/>
          <w:b/>
          <w:bCs/>
        </w:rPr>
        <w:t>egistration packages</w:t>
      </w:r>
      <w:r w:rsidR="00321788" w:rsidRPr="00B5330D">
        <w:rPr>
          <w:rFonts w:ascii="Arial" w:hAnsi="Arial" w:cs="Arial"/>
          <w:b/>
          <w:bCs/>
        </w:rPr>
        <w:br/>
      </w:r>
      <w:r w:rsidRPr="00B5330D">
        <w:rPr>
          <w:rFonts w:ascii="Arial" w:hAnsi="Arial" w:cs="Arial"/>
          <w:i/>
          <w:iCs/>
        </w:rPr>
        <w:t>Include package name, price, and details for each registration option.</w:t>
      </w:r>
      <w:r w:rsidR="0006296E" w:rsidRPr="00B5330D">
        <w:rPr>
          <w:rFonts w:ascii="Arial" w:hAnsi="Arial" w:cs="Arial"/>
          <w:i/>
          <w:iCs/>
        </w:rPr>
        <w:t xml:space="preserve"> Ticket capacity</w:t>
      </w:r>
    </w:p>
    <w:p w14:paraId="2A794618" w14:textId="77777777" w:rsidR="0006296E" w:rsidRPr="00B5330D" w:rsidRDefault="0006296E" w:rsidP="0006296E">
      <w:pPr>
        <w:pStyle w:val="ListParagraph"/>
        <w:rPr>
          <w:rFonts w:ascii="Arial" w:hAnsi="Arial" w:cs="Arial"/>
        </w:rPr>
      </w:pPr>
    </w:p>
    <w:p w14:paraId="7F49BA7E" w14:textId="77777777" w:rsidR="00883313" w:rsidRPr="00B5330D" w:rsidRDefault="00883313" w:rsidP="00883313">
      <w:pPr>
        <w:pStyle w:val="ListParagraph"/>
        <w:ind w:left="450"/>
        <w:rPr>
          <w:rFonts w:ascii="Arial" w:hAnsi="Arial" w:cs="Arial"/>
        </w:rPr>
      </w:pPr>
    </w:p>
    <w:p w14:paraId="1C9A64AF" w14:textId="34FFA19B" w:rsidR="0049720E" w:rsidRPr="00B5330D" w:rsidRDefault="004D1FFA" w:rsidP="00AE0C60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b/>
          <w:bCs/>
        </w:rPr>
        <w:t>A</w:t>
      </w:r>
      <w:r w:rsidR="00321788" w:rsidRPr="00B5330D">
        <w:rPr>
          <w:rFonts w:ascii="Arial" w:hAnsi="Arial" w:cs="Arial"/>
          <w:b/>
          <w:bCs/>
        </w:rPr>
        <w:t>genda</w:t>
      </w:r>
      <w:r w:rsidRPr="00B5330D">
        <w:rPr>
          <w:rFonts w:ascii="Arial" w:hAnsi="Arial" w:cs="Arial"/>
          <w:b/>
          <w:bCs/>
        </w:rPr>
        <w:br/>
      </w:r>
      <w:r w:rsidRPr="00B5330D">
        <w:rPr>
          <w:rFonts w:ascii="Arial" w:hAnsi="Arial" w:cs="Arial"/>
          <w:i/>
          <w:iCs/>
        </w:rPr>
        <w:t xml:space="preserve">Account for </w:t>
      </w:r>
      <w:r w:rsidRPr="00B5330D">
        <w:rPr>
          <w:rFonts w:ascii="Arial" w:hAnsi="Arial" w:cs="Arial"/>
          <w:i/>
          <w:iCs/>
          <w:u w:val="single"/>
        </w:rPr>
        <w:t>all time blocks</w:t>
      </w:r>
      <w:r w:rsidRPr="00B5330D">
        <w:rPr>
          <w:rFonts w:ascii="Arial" w:hAnsi="Arial" w:cs="Arial"/>
          <w:i/>
          <w:iCs/>
        </w:rPr>
        <w:t xml:space="preserve"> during the event, including breaks. For each session, include</w:t>
      </w:r>
      <w:r w:rsidR="0049720E" w:rsidRPr="00B5330D">
        <w:rPr>
          <w:rFonts w:ascii="Arial" w:hAnsi="Arial" w:cs="Arial"/>
          <w:i/>
          <w:iCs/>
        </w:rPr>
        <w:t xml:space="preserve"> the following: </w:t>
      </w:r>
    </w:p>
    <w:p w14:paraId="79D13004" w14:textId="77777777" w:rsidR="0049720E" w:rsidRPr="00B5330D" w:rsidRDefault="0049720E" w:rsidP="0049720E">
      <w:pPr>
        <w:pStyle w:val="ListParagraph"/>
        <w:ind w:left="450"/>
        <w:rPr>
          <w:rFonts w:ascii="Arial" w:hAnsi="Arial" w:cs="Arial"/>
          <w:b/>
          <w:bCs/>
        </w:rPr>
      </w:pPr>
    </w:p>
    <w:p w14:paraId="23AC3026" w14:textId="5927E79A" w:rsidR="0049720E" w:rsidRPr="00B5330D" w:rsidRDefault="0049720E" w:rsidP="0049720E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 xml:space="preserve">Start and end day and </w:t>
      </w:r>
      <w:proofErr w:type="gramStart"/>
      <w:r w:rsidRPr="00B5330D">
        <w:rPr>
          <w:rFonts w:ascii="Arial" w:hAnsi="Arial" w:cs="Arial"/>
          <w:i/>
          <w:iCs/>
        </w:rPr>
        <w:t>time</w:t>
      </w:r>
      <w:proofErr w:type="gramEnd"/>
    </w:p>
    <w:p w14:paraId="3B97F0A0" w14:textId="1DF469C9" w:rsidR="0049720E" w:rsidRPr="00B5330D" w:rsidRDefault="0049720E" w:rsidP="0049720E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T</w:t>
      </w:r>
      <w:r w:rsidR="004D1FFA" w:rsidRPr="00B5330D">
        <w:rPr>
          <w:rFonts w:ascii="Arial" w:hAnsi="Arial" w:cs="Arial"/>
          <w:i/>
          <w:iCs/>
        </w:rPr>
        <w:t>ime range</w:t>
      </w:r>
      <w:r w:rsidRPr="00B5330D">
        <w:rPr>
          <w:rFonts w:ascii="Arial" w:hAnsi="Arial" w:cs="Arial"/>
          <w:i/>
          <w:iCs/>
        </w:rPr>
        <w:t xml:space="preserve"> (</w:t>
      </w:r>
      <w:proofErr w:type="gramStart"/>
      <w:r w:rsidRPr="00B5330D">
        <w:rPr>
          <w:rFonts w:ascii="Arial" w:hAnsi="Arial" w:cs="Arial"/>
          <w:i/>
          <w:iCs/>
        </w:rPr>
        <w:t>e.g.</w:t>
      </w:r>
      <w:proofErr w:type="gramEnd"/>
      <w:r w:rsidRPr="00B5330D">
        <w:rPr>
          <w:rFonts w:ascii="Arial" w:hAnsi="Arial" w:cs="Arial"/>
          <w:i/>
          <w:iCs/>
        </w:rPr>
        <w:t xml:space="preserve"> 60min)</w:t>
      </w:r>
    </w:p>
    <w:p w14:paraId="3A067817" w14:textId="24173FDC" w:rsidR="0049720E" w:rsidRPr="00B5330D" w:rsidRDefault="0049720E" w:rsidP="0049720E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S</w:t>
      </w:r>
      <w:r w:rsidR="004D1FFA" w:rsidRPr="00B5330D">
        <w:rPr>
          <w:rFonts w:ascii="Arial" w:hAnsi="Arial" w:cs="Arial"/>
          <w:i/>
          <w:iCs/>
        </w:rPr>
        <w:t>ession title</w:t>
      </w:r>
      <w:r w:rsidRPr="00B5330D">
        <w:rPr>
          <w:rFonts w:ascii="Arial" w:hAnsi="Arial" w:cs="Arial"/>
          <w:i/>
          <w:iCs/>
        </w:rPr>
        <w:t xml:space="preserve"> (max 10 words)</w:t>
      </w:r>
    </w:p>
    <w:p w14:paraId="318147E1" w14:textId="493ACBEA" w:rsidR="00665B70" w:rsidRPr="00B5330D" w:rsidRDefault="0049720E" w:rsidP="00665B70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S</w:t>
      </w:r>
      <w:r w:rsidR="004D1FFA" w:rsidRPr="00B5330D">
        <w:rPr>
          <w:rFonts w:ascii="Arial" w:hAnsi="Arial" w:cs="Arial"/>
          <w:i/>
          <w:iCs/>
        </w:rPr>
        <w:t>ession description</w:t>
      </w:r>
      <w:r w:rsidRPr="00B5330D">
        <w:rPr>
          <w:rFonts w:ascii="Arial" w:hAnsi="Arial" w:cs="Arial"/>
          <w:i/>
          <w:iCs/>
        </w:rPr>
        <w:t xml:space="preserve"> (max 100 words)</w:t>
      </w:r>
    </w:p>
    <w:p w14:paraId="62944C58" w14:textId="2138E766" w:rsidR="004D1FFA" w:rsidRPr="00B5330D" w:rsidRDefault="0049720E" w:rsidP="0049720E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S</w:t>
      </w:r>
      <w:r w:rsidR="004D1FFA" w:rsidRPr="00B5330D">
        <w:rPr>
          <w:rFonts w:ascii="Arial" w:hAnsi="Arial" w:cs="Arial"/>
          <w:i/>
          <w:iCs/>
        </w:rPr>
        <w:t>peakers</w:t>
      </w:r>
      <w:r w:rsidRPr="00B5330D">
        <w:rPr>
          <w:rFonts w:ascii="Arial" w:hAnsi="Arial" w:cs="Arial"/>
          <w:i/>
          <w:iCs/>
        </w:rPr>
        <w:t xml:space="preserve"> with</w:t>
      </w:r>
      <w:r w:rsidR="004D1FFA" w:rsidRPr="00B5330D">
        <w:rPr>
          <w:rFonts w:ascii="Arial" w:hAnsi="Arial" w:cs="Arial"/>
          <w:i/>
          <w:iCs/>
        </w:rPr>
        <w:t xml:space="preserve"> speaker titles</w:t>
      </w:r>
      <w:r w:rsidRPr="00B5330D">
        <w:rPr>
          <w:rFonts w:ascii="Arial" w:hAnsi="Arial" w:cs="Arial"/>
          <w:i/>
          <w:iCs/>
        </w:rPr>
        <w:t xml:space="preserve"> (program managers are responsible for ensuring AIA credentials are accurate and provided prior to copy review/edit)</w:t>
      </w:r>
    </w:p>
    <w:p w14:paraId="1F11E8CE" w14:textId="0979E964" w:rsidR="0006296E" w:rsidRPr="00B5330D" w:rsidRDefault="0006296E" w:rsidP="0049720E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Speaker images</w:t>
      </w:r>
    </w:p>
    <w:p w14:paraId="74D27612" w14:textId="4A3CD726" w:rsidR="00665B70" w:rsidRPr="00B5330D" w:rsidRDefault="00665B70" w:rsidP="00665B70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lastRenderedPageBreak/>
        <w:t>Session course credit (CE credits)</w:t>
      </w:r>
    </w:p>
    <w:p w14:paraId="1B16B0B0" w14:textId="1E986D76" w:rsidR="00665B70" w:rsidRPr="00B5330D" w:rsidRDefault="00665B70" w:rsidP="00665B70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Individual session capacity</w:t>
      </w:r>
    </w:p>
    <w:p w14:paraId="58AC036F" w14:textId="324F2486" w:rsidR="0006296E" w:rsidRPr="00B5330D" w:rsidRDefault="0006296E" w:rsidP="00665B70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i/>
          <w:iCs/>
        </w:rPr>
        <w:t>Tracks</w:t>
      </w:r>
    </w:p>
    <w:p w14:paraId="67438AB7" w14:textId="29FA2F31" w:rsidR="004D1FFA" w:rsidRPr="00B5330D" w:rsidRDefault="004D1FFA">
      <w:pPr>
        <w:rPr>
          <w:rFonts w:ascii="Arial" w:hAnsi="Arial" w:cs="Arial"/>
          <w:i/>
          <w:iCs/>
        </w:rPr>
      </w:pPr>
    </w:p>
    <w:tbl>
      <w:tblPr>
        <w:tblStyle w:val="GridTable1Light"/>
        <w:tblW w:w="10455" w:type="dxa"/>
        <w:tblLook w:val="04A0" w:firstRow="1" w:lastRow="0" w:firstColumn="1" w:lastColumn="0" w:noHBand="0" w:noVBand="1"/>
      </w:tblPr>
      <w:tblGrid>
        <w:gridCol w:w="1071"/>
        <w:gridCol w:w="7834"/>
        <w:gridCol w:w="1550"/>
      </w:tblGrid>
      <w:tr w:rsidR="00673996" w:rsidRPr="00B5330D" w14:paraId="7A0814A4" w14:textId="2FC4AC9A" w:rsidTr="00C944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" w:type="dxa"/>
          </w:tcPr>
          <w:p w14:paraId="1C5C48CA" w14:textId="77777777" w:rsidR="00673996" w:rsidRPr="00B5330D" w:rsidRDefault="00673996" w:rsidP="00C14395">
            <w:pPr>
              <w:rPr>
                <w:rFonts w:ascii="Arial" w:hAnsi="Arial" w:cs="Arial"/>
              </w:rPr>
            </w:pPr>
            <w:r w:rsidRPr="00B5330D">
              <w:rPr>
                <w:rFonts w:ascii="Arial" w:hAnsi="Arial" w:cs="Arial"/>
              </w:rPr>
              <w:t>Time</w:t>
            </w:r>
          </w:p>
        </w:tc>
        <w:tc>
          <w:tcPr>
            <w:tcW w:w="7834" w:type="dxa"/>
          </w:tcPr>
          <w:p w14:paraId="1B612D00" w14:textId="77777777" w:rsidR="00673996" w:rsidRPr="00B5330D" w:rsidRDefault="00673996" w:rsidP="00C143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330D">
              <w:rPr>
                <w:rFonts w:ascii="Arial" w:hAnsi="Arial" w:cs="Arial"/>
              </w:rPr>
              <w:t>Session details</w:t>
            </w:r>
          </w:p>
        </w:tc>
        <w:tc>
          <w:tcPr>
            <w:tcW w:w="1550" w:type="dxa"/>
          </w:tcPr>
          <w:p w14:paraId="271E5C86" w14:textId="4F5FE6A7" w:rsidR="00673996" w:rsidRPr="00B5330D" w:rsidRDefault="00673996" w:rsidP="00C143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330D">
              <w:rPr>
                <w:rFonts w:ascii="Arial" w:hAnsi="Arial" w:cs="Arial"/>
              </w:rPr>
              <w:t>Track</w:t>
            </w:r>
          </w:p>
        </w:tc>
      </w:tr>
      <w:tr w:rsidR="00673996" w:rsidRPr="00B5330D" w14:paraId="07235799" w14:textId="52D04C95" w:rsidTr="00C944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gridSpan w:val="2"/>
          </w:tcPr>
          <w:p w14:paraId="4A24F6F8" w14:textId="0C71D4FD" w:rsidR="00673996" w:rsidRPr="00B5330D" w:rsidRDefault="00673996" w:rsidP="00C14395">
            <w:pPr>
              <w:rPr>
                <w:rFonts w:ascii="Arial" w:hAnsi="Arial" w:cs="Arial"/>
              </w:rPr>
            </w:pPr>
          </w:p>
        </w:tc>
        <w:tc>
          <w:tcPr>
            <w:tcW w:w="1550" w:type="dxa"/>
          </w:tcPr>
          <w:p w14:paraId="1C16CA0C" w14:textId="77777777" w:rsidR="00673996" w:rsidRPr="00B5330D" w:rsidRDefault="00673996" w:rsidP="00C14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73996" w:rsidRPr="00B5330D" w14:paraId="26EE9CD2" w14:textId="3151E0A3" w:rsidTr="00C944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" w:type="dxa"/>
          </w:tcPr>
          <w:p w14:paraId="4FEDC918" w14:textId="77777777" w:rsidR="00673996" w:rsidRPr="00B5330D" w:rsidRDefault="00673996" w:rsidP="00C14395">
            <w:pPr>
              <w:rPr>
                <w:rFonts w:ascii="Arial" w:hAnsi="Arial" w:cs="Arial"/>
              </w:rPr>
            </w:pPr>
          </w:p>
        </w:tc>
        <w:tc>
          <w:tcPr>
            <w:tcW w:w="7834" w:type="dxa"/>
          </w:tcPr>
          <w:p w14:paraId="70487648" w14:textId="77777777" w:rsidR="00673996" w:rsidRPr="00B5330D" w:rsidRDefault="00673996" w:rsidP="00C14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0" w:type="dxa"/>
          </w:tcPr>
          <w:p w14:paraId="2D23A27C" w14:textId="77777777" w:rsidR="00673996" w:rsidRPr="00B5330D" w:rsidRDefault="00673996" w:rsidP="00C14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41B560AA" w14:textId="664A297B" w:rsidR="004D1FFA" w:rsidRPr="00B5330D" w:rsidRDefault="004D1FFA">
      <w:pPr>
        <w:rPr>
          <w:rFonts w:ascii="Arial" w:hAnsi="Arial" w:cs="Arial"/>
          <w:b/>
          <w:bCs/>
        </w:rPr>
      </w:pPr>
    </w:p>
    <w:p w14:paraId="045C5182" w14:textId="48EC9958" w:rsidR="004D1FFA" w:rsidRPr="00B5330D" w:rsidRDefault="004D1FFA" w:rsidP="00AE0C60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B5330D">
        <w:rPr>
          <w:rFonts w:ascii="Arial" w:hAnsi="Arial" w:cs="Arial"/>
          <w:b/>
          <w:bCs/>
        </w:rPr>
        <w:t>S</w:t>
      </w:r>
      <w:r w:rsidR="00B5330D" w:rsidRPr="00B5330D">
        <w:rPr>
          <w:rFonts w:ascii="Arial" w:hAnsi="Arial" w:cs="Arial"/>
          <w:b/>
          <w:bCs/>
        </w:rPr>
        <w:t>ponsors</w:t>
      </w:r>
      <w:r w:rsidRPr="00B5330D">
        <w:rPr>
          <w:rFonts w:ascii="Arial" w:hAnsi="Arial" w:cs="Arial"/>
          <w:b/>
          <w:bCs/>
        </w:rPr>
        <w:br/>
      </w:r>
      <w:r w:rsidRPr="00B5330D">
        <w:rPr>
          <w:rFonts w:ascii="Arial" w:hAnsi="Arial" w:cs="Arial"/>
          <w:i/>
          <w:iCs/>
        </w:rPr>
        <w:t xml:space="preserve">Include company name and </w:t>
      </w:r>
      <w:proofErr w:type="spellStart"/>
      <w:r w:rsidRPr="00B5330D">
        <w:rPr>
          <w:rFonts w:ascii="Arial" w:hAnsi="Arial" w:cs="Arial"/>
          <w:i/>
          <w:iCs/>
        </w:rPr>
        <w:t>urls</w:t>
      </w:r>
      <w:proofErr w:type="spellEnd"/>
      <w:r w:rsidRPr="00B5330D">
        <w:rPr>
          <w:rFonts w:ascii="Arial" w:hAnsi="Arial" w:cs="Arial"/>
          <w:i/>
          <w:iCs/>
        </w:rPr>
        <w:t>.</w:t>
      </w:r>
      <w:r w:rsidR="0049720E" w:rsidRPr="00B5330D">
        <w:rPr>
          <w:rFonts w:ascii="Arial" w:hAnsi="Arial" w:cs="Arial"/>
          <w:i/>
          <w:iCs/>
        </w:rPr>
        <w:t xml:space="preserve"> Provide all </w:t>
      </w:r>
      <w:proofErr w:type="gramStart"/>
      <w:r w:rsidR="0049720E" w:rsidRPr="00B5330D">
        <w:rPr>
          <w:rFonts w:ascii="Arial" w:hAnsi="Arial" w:cs="Arial"/>
          <w:i/>
          <w:iCs/>
        </w:rPr>
        <w:t>high res</w:t>
      </w:r>
      <w:proofErr w:type="gramEnd"/>
      <w:r w:rsidR="0049720E" w:rsidRPr="00B5330D">
        <w:rPr>
          <w:rFonts w:ascii="Arial" w:hAnsi="Arial" w:cs="Arial"/>
          <w:i/>
          <w:iCs/>
        </w:rPr>
        <w:t xml:space="preserve"> logos in Workfront. </w:t>
      </w:r>
    </w:p>
    <w:p w14:paraId="485A8454" w14:textId="77777777" w:rsidR="00883313" w:rsidRPr="00B5330D" w:rsidRDefault="00883313" w:rsidP="00883313">
      <w:pPr>
        <w:pStyle w:val="ListParagraph"/>
        <w:ind w:left="450"/>
        <w:rPr>
          <w:rFonts w:ascii="Arial" w:hAnsi="Arial" w:cs="Arial"/>
          <w:i/>
          <w:iCs/>
        </w:rPr>
      </w:pPr>
    </w:p>
    <w:p w14:paraId="71B39A68" w14:textId="015DADB6" w:rsidR="0090551A" w:rsidRPr="00B5330D" w:rsidRDefault="00D40738" w:rsidP="0090551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</w:rPr>
        <w:t>K</w:t>
      </w:r>
      <w:r w:rsidR="00B5330D" w:rsidRPr="00B5330D">
        <w:rPr>
          <w:rFonts w:ascii="Arial" w:hAnsi="Arial" w:cs="Arial"/>
          <w:b/>
          <w:bCs/>
        </w:rPr>
        <w:t>eynote bios</w:t>
      </w:r>
      <w:r w:rsidR="00421E37" w:rsidRPr="00B5330D">
        <w:rPr>
          <w:rFonts w:ascii="Arial" w:hAnsi="Arial" w:cs="Arial"/>
          <w:b/>
          <w:bCs/>
        </w:rPr>
        <w:t xml:space="preserve"> </w:t>
      </w:r>
      <w:r w:rsidR="00B5330D" w:rsidRPr="00B5330D">
        <w:rPr>
          <w:rFonts w:ascii="Arial" w:hAnsi="Arial" w:cs="Arial"/>
          <w:b/>
          <w:bCs/>
        </w:rPr>
        <w:t xml:space="preserve">&amp; </w:t>
      </w:r>
      <w:r w:rsidR="00421E37" w:rsidRPr="00B5330D">
        <w:rPr>
          <w:rFonts w:ascii="Arial" w:hAnsi="Arial" w:cs="Arial"/>
          <w:b/>
          <w:bCs/>
        </w:rPr>
        <w:t>images</w:t>
      </w:r>
    </w:p>
    <w:p w14:paraId="1237734E" w14:textId="77777777" w:rsidR="0090551A" w:rsidRPr="00B5330D" w:rsidRDefault="0090551A" w:rsidP="0090551A">
      <w:pPr>
        <w:pStyle w:val="ListParagraph"/>
        <w:rPr>
          <w:rFonts w:ascii="Arial" w:hAnsi="Arial" w:cs="Arial"/>
          <w:b/>
          <w:bCs/>
          <w:noProof/>
        </w:rPr>
      </w:pPr>
    </w:p>
    <w:p w14:paraId="6BAE64FA" w14:textId="44708C43" w:rsidR="00272214" w:rsidRPr="00B5330D" w:rsidRDefault="00883313" w:rsidP="0090551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  <w:noProof/>
        </w:rPr>
        <w:t>D</w:t>
      </w:r>
      <w:r w:rsidR="00B5330D" w:rsidRPr="00B5330D">
        <w:rPr>
          <w:rFonts w:ascii="Arial" w:hAnsi="Arial" w:cs="Arial"/>
          <w:b/>
          <w:bCs/>
          <w:noProof/>
        </w:rPr>
        <w:t>iscount codes</w:t>
      </w:r>
    </w:p>
    <w:p w14:paraId="1C64CBB3" w14:textId="0C3033F6" w:rsidR="00272214" w:rsidRPr="00B5330D" w:rsidRDefault="00272214" w:rsidP="00272214">
      <w:pPr>
        <w:pStyle w:val="ListParagraph"/>
        <w:ind w:left="450"/>
        <w:rPr>
          <w:rFonts w:ascii="Arial" w:hAnsi="Arial" w:cs="Arial"/>
          <w:i/>
          <w:iCs/>
          <w:noProof/>
        </w:rPr>
      </w:pPr>
      <w:r w:rsidRPr="00B5330D">
        <w:rPr>
          <w:rFonts w:ascii="Arial" w:hAnsi="Arial" w:cs="Arial"/>
          <w:i/>
          <w:iCs/>
          <w:noProof/>
        </w:rPr>
        <w:t>Include the categories you will need discount codes and the discount amount</w:t>
      </w:r>
    </w:p>
    <w:p w14:paraId="304629E7" w14:textId="77777777" w:rsidR="00272214" w:rsidRPr="00B5330D" w:rsidRDefault="00272214" w:rsidP="00272214">
      <w:pPr>
        <w:pStyle w:val="ListParagraph"/>
        <w:ind w:left="450"/>
        <w:rPr>
          <w:rFonts w:ascii="Arial" w:hAnsi="Arial" w:cs="Arial"/>
          <w:b/>
          <w:bCs/>
        </w:rPr>
      </w:pPr>
    </w:p>
    <w:p w14:paraId="72FEBF5B" w14:textId="5ED7059B" w:rsidR="00272214" w:rsidRPr="00B5330D" w:rsidRDefault="000B2190" w:rsidP="0027221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b/>
          <w:bCs/>
          <w:noProof/>
        </w:rPr>
        <w:t xml:space="preserve"> </w:t>
      </w:r>
      <w:r w:rsidR="0090551A" w:rsidRPr="00B5330D">
        <w:rPr>
          <w:rFonts w:ascii="Arial" w:hAnsi="Arial" w:cs="Arial"/>
          <w:b/>
          <w:bCs/>
          <w:noProof/>
        </w:rPr>
        <w:t>Confirmation email text</w:t>
      </w:r>
      <w:r w:rsidR="0090551A" w:rsidRPr="00B5330D">
        <w:rPr>
          <w:rFonts w:ascii="Arial" w:hAnsi="Arial" w:cs="Arial"/>
          <w:noProof/>
        </w:rPr>
        <w:t xml:space="preserve"> </w:t>
      </w:r>
      <w:r w:rsidR="00B5330D" w:rsidRPr="00B5330D">
        <w:rPr>
          <w:rFonts w:ascii="Arial" w:hAnsi="Arial" w:cs="Arial"/>
          <w:noProof/>
        </w:rPr>
        <w:br/>
      </w:r>
      <w:r w:rsidR="0090551A" w:rsidRPr="00B5330D">
        <w:rPr>
          <w:rFonts w:ascii="Arial" w:hAnsi="Arial" w:cs="Arial"/>
          <w:i/>
          <w:iCs/>
          <w:noProof/>
        </w:rPr>
        <w:t>(131K character limit in Fonteva inc. spaces)</w:t>
      </w:r>
    </w:p>
    <w:p w14:paraId="31FFF4E1" w14:textId="77777777" w:rsidR="00272214" w:rsidRPr="00B5330D" w:rsidRDefault="00272214" w:rsidP="00272214">
      <w:pPr>
        <w:pStyle w:val="ListParagraph"/>
        <w:rPr>
          <w:rFonts w:ascii="Arial" w:hAnsi="Arial" w:cs="Arial"/>
          <w:noProof/>
        </w:rPr>
      </w:pPr>
    </w:p>
    <w:p w14:paraId="3CC7982B" w14:textId="4FCA588B" w:rsidR="00272214" w:rsidRPr="00B5330D" w:rsidRDefault="000B2190" w:rsidP="0027221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noProof/>
        </w:rPr>
        <w:t xml:space="preserve"> </w:t>
      </w:r>
      <w:r w:rsidR="0090551A" w:rsidRPr="00B5330D">
        <w:rPr>
          <w:rFonts w:ascii="Arial" w:hAnsi="Arial" w:cs="Arial"/>
          <w:b/>
          <w:bCs/>
          <w:noProof/>
        </w:rPr>
        <w:t>Accounting codes</w:t>
      </w:r>
    </w:p>
    <w:p w14:paraId="50258F60" w14:textId="77777777" w:rsidR="00272214" w:rsidRPr="00B5330D" w:rsidRDefault="00272214" w:rsidP="00272214">
      <w:pPr>
        <w:pStyle w:val="ListParagraph"/>
        <w:rPr>
          <w:rFonts w:ascii="Arial" w:hAnsi="Arial" w:cs="Arial"/>
          <w:noProof/>
        </w:rPr>
      </w:pPr>
    </w:p>
    <w:p w14:paraId="1C500844" w14:textId="78CF9F6A" w:rsidR="0090551A" w:rsidRPr="00B5330D" w:rsidRDefault="000B2190" w:rsidP="0027221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B5330D">
        <w:rPr>
          <w:rFonts w:ascii="Arial" w:hAnsi="Arial" w:cs="Arial"/>
          <w:noProof/>
        </w:rPr>
        <w:t xml:space="preserve"> </w:t>
      </w:r>
      <w:r w:rsidR="0090551A" w:rsidRPr="00B5330D">
        <w:rPr>
          <w:rFonts w:ascii="Arial" w:hAnsi="Arial" w:cs="Arial"/>
          <w:b/>
          <w:bCs/>
          <w:noProof/>
        </w:rPr>
        <w:t>Report requirements</w:t>
      </w:r>
    </w:p>
    <w:p w14:paraId="01B5F303" w14:textId="77777777" w:rsidR="00820481" w:rsidRPr="00820481" w:rsidRDefault="00820481" w:rsidP="00820481">
      <w:pPr>
        <w:pStyle w:val="ListParagraph"/>
        <w:rPr>
          <w:rFonts w:ascii="Arial Nova" w:hAnsi="Arial Nova"/>
          <w:b/>
          <w:bCs/>
        </w:rPr>
      </w:pPr>
    </w:p>
    <w:p w14:paraId="3C249420" w14:textId="6253765A" w:rsidR="00AB0109" w:rsidRDefault="00AB0109" w:rsidP="00883313">
      <w:pPr>
        <w:pStyle w:val="ListParagraph"/>
        <w:ind w:left="450"/>
        <w:rPr>
          <w:rFonts w:cstheme="minorHAnsi"/>
          <w:noProof/>
          <w:sz w:val="24"/>
          <w:szCs w:val="24"/>
        </w:rPr>
      </w:pPr>
    </w:p>
    <w:p w14:paraId="61A89831" w14:textId="1BE370D6" w:rsidR="002F187D" w:rsidRDefault="002F187D" w:rsidP="00883313">
      <w:pPr>
        <w:pStyle w:val="ListParagraph"/>
        <w:ind w:left="450"/>
        <w:rPr>
          <w:rFonts w:cstheme="minorHAnsi"/>
          <w:noProof/>
          <w:sz w:val="24"/>
          <w:szCs w:val="24"/>
        </w:rPr>
      </w:pPr>
    </w:p>
    <w:p w14:paraId="20ACD196" w14:textId="77777777" w:rsidR="00883313" w:rsidRDefault="00883313" w:rsidP="00883313">
      <w:pPr>
        <w:pStyle w:val="ListParagraph"/>
        <w:ind w:left="450"/>
        <w:rPr>
          <w:rFonts w:cstheme="minorHAnsi"/>
          <w:b/>
          <w:bCs/>
          <w:noProof/>
          <w:sz w:val="24"/>
          <w:szCs w:val="24"/>
        </w:rPr>
      </w:pPr>
    </w:p>
    <w:p w14:paraId="385863B0" w14:textId="77777777" w:rsidR="00883313" w:rsidRPr="00883313" w:rsidRDefault="00883313" w:rsidP="00883313">
      <w:pPr>
        <w:rPr>
          <w:rFonts w:cstheme="minorHAnsi"/>
          <w:b/>
          <w:bCs/>
          <w:noProof/>
          <w:sz w:val="24"/>
          <w:szCs w:val="24"/>
        </w:rPr>
      </w:pPr>
    </w:p>
    <w:sectPr w:rsidR="00883313" w:rsidRPr="00883313" w:rsidSect="001329FF"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15A"/>
    <w:multiLevelType w:val="hybridMultilevel"/>
    <w:tmpl w:val="277AE4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362D"/>
    <w:multiLevelType w:val="hybridMultilevel"/>
    <w:tmpl w:val="6EC4D7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2F62AF"/>
    <w:multiLevelType w:val="hybridMultilevel"/>
    <w:tmpl w:val="22A0B2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74BA8"/>
    <w:multiLevelType w:val="hybridMultilevel"/>
    <w:tmpl w:val="857A2676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08914306"/>
    <w:multiLevelType w:val="hybridMultilevel"/>
    <w:tmpl w:val="FA02D2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6342C"/>
    <w:multiLevelType w:val="hybridMultilevel"/>
    <w:tmpl w:val="79E236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62996"/>
    <w:multiLevelType w:val="hybridMultilevel"/>
    <w:tmpl w:val="2618EE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87749"/>
    <w:multiLevelType w:val="hybridMultilevel"/>
    <w:tmpl w:val="0FA8F6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945F8"/>
    <w:multiLevelType w:val="hybridMultilevel"/>
    <w:tmpl w:val="FB582C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17881"/>
    <w:multiLevelType w:val="hybridMultilevel"/>
    <w:tmpl w:val="1004DF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75AC8"/>
    <w:multiLevelType w:val="hybridMultilevel"/>
    <w:tmpl w:val="CC1616C8"/>
    <w:lvl w:ilvl="0" w:tplc="03AC3DA2">
      <w:start w:val="1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1F9E2D3E"/>
    <w:multiLevelType w:val="hybridMultilevel"/>
    <w:tmpl w:val="D67E5D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06DA5"/>
    <w:multiLevelType w:val="hybridMultilevel"/>
    <w:tmpl w:val="246463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C730E"/>
    <w:multiLevelType w:val="hybridMultilevel"/>
    <w:tmpl w:val="876843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E6128"/>
    <w:multiLevelType w:val="hybridMultilevel"/>
    <w:tmpl w:val="25404F0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401A2"/>
    <w:multiLevelType w:val="hybridMultilevel"/>
    <w:tmpl w:val="8A544AC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46130F88"/>
    <w:multiLevelType w:val="hybridMultilevel"/>
    <w:tmpl w:val="781E78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50209"/>
    <w:multiLevelType w:val="hybridMultilevel"/>
    <w:tmpl w:val="85BAB4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987221"/>
    <w:multiLevelType w:val="hybridMultilevel"/>
    <w:tmpl w:val="4266C57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76277E53"/>
    <w:multiLevelType w:val="hybridMultilevel"/>
    <w:tmpl w:val="268661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144DA4"/>
    <w:multiLevelType w:val="hybridMultilevel"/>
    <w:tmpl w:val="12BE76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235F2C"/>
    <w:multiLevelType w:val="hybridMultilevel"/>
    <w:tmpl w:val="4360508E"/>
    <w:lvl w:ilvl="0" w:tplc="AB00AC4E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8"/>
  </w:num>
  <w:num w:numId="3">
    <w:abstractNumId w:val="13"/>
  </w:num>
  <w:num w:numId="4">
    <w:abstractNumId w:val="8"/>
  </w:num>
  <w:num w:numId="5">
    <w:abstractNumId w:val="7"/>
  </w:num>
  <w:num w:numId="6">
    <w:abstractNumId w:val="19"/>
  </w:num>
  <w:num w:numId="7">
    <w:abstractNumId w:val="12"/>
  </w:num>
  <w:num w:numId="8">
    <w:abstractNumId w:val="16"/>
  </w:num>
  <w:num w:numId="9">
    <w:abstractNumId w:val="9"/>
  </w:num>
  <w:num w:numId="10">
    <w:abstractNumId w:val="5"/>
  </w:num>
  <w:num w:numId="11">
    <w:abstractNumId w:val="2"/>
  </w:num>
  <w:num w:numId="12">
    <w:abstractNumId w:val="6"/>
  </w:num>
  <w:num w:numId="13">
    <w:abstractNumId w:val="11"/>
  </w:num>
  <w:num w:numId="14">
    <w:abstractNumId w:val="4"/>
  </w:num>
  <w:num w:numId="15">
    <w:abstractNumId w:val="1"/>
  </w:num>
  <w:num w:numId="16">
    <w:abstractNumId w:val="0"/>
  </w:num>
  <w:num w:numId="17">
    <w:abstractNumId w:val="17"/>
  </w:num>
  <w:num w:numId="18">
    <w:abstractNumId w:val="20"/>
  </w:num>
  <w:num w:numId="19">
    <w:abstractNumId w:val="15"/>
  </w:num>
  <w:num w:numId="20">
    <w:abstractNumId w:val="3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jYzMbYwN7QwNjRV0lEKTi0uzszPAykwrwUAPfI0BCwAAAA="/>
  </w:docVars>
  <w:rsids>
    <w:rsidRoot w:val="00421BC5"/>
    <w:rsid w:val="00001EF7"/>
    <w:rsid w:val="00011715"/>
    <w:rsid w:val="000161B8"/>
    <w:rsid w:val="0001754F"/>
    <w:rsid w:val="00030472"/>
    <w:rsid w:val="0006296E"/>
    <w:rsid w:val="00067FE1"/>
    <w:rsid w:val="000B2190"/>
    <w:rsid w:val="000C2DC2"/>
    <w:rsid w:val="000E56EA"/>
    <w:rsid w:val="000F5FA8"/>
    <w:rsid w:val="001023BC"/>
    <w:rsid w:val="00115C14"/>
    <w:rsid w:val="001329FF"/>
    <w:rsid w:val="00137906"/>
    <w:rsid w:val="00151144"/>
    <w:rsid w:val="00154C11"/>
    <w:rsid w:val="00162909"/>
    <w:rsid w:val="00166173"/>
    <w:rsid w:val="001670D5"/>
    <w:rsid w:val="00167FA4"/>
    <w:rsid w:val="00191B5D"/>
    <w:rsid w:val="001B262E"/>
    <w:rsid w:val="001B29BE"/>
    <w:rsid w:val="001B4D22"/>
    <w:rsid w:val="001B61EB"/>
    <w:rsid w:val="001C0A98"/>
    <w:rsid w:val="001D2724"/>
    <w:rsid w:val="001E30D8"/>
    <w:rsid w:val="001F4235"/>
    <w:rsid w:val="00200E27"/>
    <w:rsid w:val="0021634C"/>
    <w:rsid w:val="0021726A"/>
    <w:rsid w:val="00217ACD"/>
    <w:rsid w:val="00232157"/>
    <w:rsid w:val="002338B0"/>
    <w:rsid w:val="00236075"/>
    <w:rsid w:val="00244D94"/>
    <w:rsid w:val="00250128"/>
    <w:rsid w:val="00250B4D"/>
    <w:rsid w:val="00254E5A"/>
    <w:rsid w:val="002647F3"/>
    <w:rsid w:val="00272214"/>
    <w:rsid w:val="00280B20"/>
    <w:rsid w:val="00282268"/>
    <w:rsid w:val="00290D36"/>
    <w:rsid w:val="002C088F"/>
    <w:rsid w:val="002C218E"/>
    <w:rsid w:val="002E55D1"/>
    <w:rsid w:val="002E5C01"/>
    <w:rsid w:val="002E6EBB"/>
    <w:rsid w:val="002F187D"/>
    <w:rsid w:val="002F2AF9"/>
    <w:rsid w:val="0030113B"/>
    <w:rsid w:val="00307C51"/>
    <w:rsid w:val="00307D90"/>
    <w:rsid w:val="00312282"/>
    <w:rsid w:val="00316B75"/>
    <w:rsid w:val="00316C98"/>
    <w:rsid w:val="00321788"/>
    <w:rsid w:val="00326F12"/>
    <w:rsid w:val="00327A0E"/>
    <w:rsid w:val="00336A26"/>
    <w:rsid w:val="00357C18"/>
    <w:rsid w:val="00384EA7"/>
    <w:rsid w:val="003A575E"/>
    <w:rsid w:val="003B18F7"/>
    <w:rsid w:val="003B3F09"/>
    <w:rsid w:val="003D774C"/>
    <w:rsid w:val="003F1BE6"/>
    <w:rsid w:val="00413D8F"/>
    <w:rsid w:val="00417AFA"/>
    <w:rsid w:val="00421BC5"/>
    <w:rsid w:val="00421E37"/>
    <w:rsid w:val="00422A62"/>
    <w:rsid w:val="0043480E"/>
    <w:rsid w:val="00474663"/>
    <w:rsid w:val="0047769F"/>
    <w:rsid w:val="00487778"/>
    <w:rsid w:val="0049720E"/>
    <w:rsid w:val="004B52EB"/>
    <w:rsid w:val="004C375A"/>
    <w:rsid w:val="004C5295"/>
    <w:rsid w:val="004D1FFA"/>
    <w:rsid w:val="00522697"/>
    <w:rsid w:val="0052542A"/>
    <w:rsid w:val="0052782D"/>
    <w:rsid w:val="005311B3"/>
    <w:rsid w:val="00537334"/>
    <w:rsid w:val="0054146F"/>
    <w:rsid w:val="005423B1"/>
    <w:rsid w:val="00542D64"/>
    <w:rsid w:val="0054510C"/>
    <w:rsid w:val="00564F1C"/>
    <w:rsid w:val="005954F7"/>
    <w:rsid w:val="005A3160"/>
    <w:rsid w:val="005A64CB"/>
    <w:rsid w:val="005B122B"/>
    <w:rsid w:val="005B2B0B"/>
    <w:rsid w:val="005B7F76"/>
    <w:rsid w:val="005C2020"/>
    <w:rsid w:val="00624775"/>
    <w:rsid w:val="006551D8"/>
    <w:rsid w:val="00665B70"/>
    <w:rsid w:val="00672F97"/>
    <w:rsid w:val="00673996"/>
    <w:rsid w:val="00687171"/>
    <w:rsid w:val="006D4BB5"/>
    <w:rsid w:val="006E3B8F"/>
    <w:rsid w:val="006F7E05"/>
    <w:rsid w:val="00705BC9"/>
    <w:rsid w:val="00711F04"/>
    <w:rsid w:val="007205D9"/>
    <w:rsid w:val="00733E37"/>
    <w:rsid w:val="00737FDA"/>
    <w:rsid w:val="0074481D"/>
    <w:rsid w:val="00745F91"/>
    <w:rsid w:val="00750E38"/>
    <w:rsid w:val="00756B60"/>
    <w:rsid w:val="00764504"/>
    <w:rsid w:val="00767330"/>
    <w:rsid w:val="00770721"/>
    <w:rsid w:val="00772B8B"/>
    <w:rsid w:val="0077771C"/>
    <w:rsid w:val="00784E26"/>
    <w:rsid w:val="00793636"/>
    <w:rsid w:val="007B0319"/>
    <w:rsid w:val="007B4461"/>
    <w:rsid w:val="007C5A84"/>
    <w:rsid w:val="007D4937"/>
    <w:rsid w:val="007E007E"/>
    <w:rsid w:val="007E4999"/>
    <w:rsid w:val="007E7E2A"/>
    <w:rsid w:val="008113BA"/>
    <w:rsid w:val="00811672"/>
    <w:rsid w:val="00814F5B"/>
    <w:rsid w:val="00820481"/>
    <w:rsid w:val="00835E60"/>
    <w:rsid w:val="00847D11"/>
    <w:rsid w:val="00883313"/>
    <w:rsid w:val="0089311E"/>
    <w:rsid w:val="008B4053"/>
    <w:rsid w:val="008E7455"/>
    <w:rsid w:val="008F4CEF"/>
    <w:rsid w:val="00900968"/>
    <w:rsid w:val="0090551A"/>
    <w:rsid w:val="00923825"/>
    <w:rsid w:val="00934BF9"/>
    <w:rsid w:val="00941287"/>
    <w:rsid w:val="009501ED"/>
    <w:rsid w:val="00964ACD"/>
    <w:rsid w:val="009855AC"/>
    <w:rsid w:val="00985DF8"/>
    <w:rsid w:val="009A3822"/>
    <w:rsid w:val="009A7C76"/>
    <w:rsid w:val="009B2F94"/>
    <w:rsid w:val="009B3C31"/>
    <w:rsid w:val="009C61A7"/>
    <w:rsid w:val="009C64E7"/>
    <w:rsid w:val="009E050F"/>
    <w:rsid w:val="009E213D"/>
    <w:rsid w:val="009E3E93"/>
    <w:rsid w:val="009F63BA"/>
    <w:rsid w:val="00A056E8"/>
    <w:rsid w:val="00A1516D"/>
    <w:rsid w:val="00A218E1"/>
    <w:rsid w:val="00A22B72"/>
    <w:rsid w:val="00A419E3"/>
    <w:rsid w:val="00A45CAD"/>
    <w:rsid w:val="00A61271"/>
    <w:rsid w:val="00A73CC0"/>
    <w:rsid w:val="00A75EDE"/>
    <w:rsid w:val="00A82F53"/>
    <w:rsid w:val="00AA098D"/>
    <w:rsid w:val="00AA2A81"/>
    <w:rsid w:val="00AA620F"/>
    <w:rsid w:val="00AB0109"/>
    <w:rsid w:val="00AB0802"/>
    <w:rsid w:val="00AC2E08"/>
    <w:rsid w:val="00AC62A5"/>
    <w:rsid w:val="00AD21E6"/>
    <w:rsid w:val="00AD41E4"/>
    <w:rsid w:val="00AD6330"/>
    <w:rsid w:val="00AD6410"/>
    <w:rsid w:val="00AE0C60"/>
    <w:rsid w:val="00B003AA"/>
    <w:rsid w:val="00B005E7"/>
    <w:rsid w:val="00B13227"/>
    <w:rsid w:val="00B302F5"/>
    <w:rsid w:val="00B41E0C"/>
    <w:rsid w:val="00B46AF6"/>
    <w:rsid w:val="00B474DE"/>
    <w:rsid w:val="00B5052A"/>
    <w:rsid w:val="00B52D7F"/>
    <w:rsid w:val="00B5330D"/>
    <w:rsid w:val="00B62DC8"/>
    <w:rsid w:val="00B7750A"/>
    <w:rsid w:val="00B81FDD"/>
    <w:rsid w:val="00BF0CC8"/>
    <w:rsid w:val="00BF3F66"/>
    <w:rsid w:val="00BF5943"/>
    <w:rsid w:val="00BF671E"/>
    <w:rsid w:val="00C14395"/>
    <w:rsid w:val="00C16DA2"/>
    <w:rsid w:val="00C17706"/>
    <w:rsid w:val="00C328AE"/>
    <w:rsid w:val="00C51710"/>
    <w:rsid w:val="00C54C84"/>
    <w:rsid w:val="00C55499"/>
    <w:rsid w:val="00C56E7B"/>
    <w:rsid w:val="00C72C78"/>
    <w:rsid w:val="00C76F04"/>
    <w:rsid w:val="00C94498"/>
    <w:rsid w:val="00CA3312"/>
    <w:rsid w:val="00CA7B11"/>
    <w:rsid w:val="00CB5822"/>
    <w:rsid w:val="00CC05B2"/>
    <w:rsid w:val="00CE1B11"/>
    <w:rsid w:val="00CE6EE4"/>
    <w:rsid w:val="00CF40D3"/>
    <w:rsid w:val="00D23461"/>
    <w:rsid w:val="00D40738"/>
    <w:rsid w:val="00D42FA4"/>
    <w:rsid w:val="00D4325C"/>
    <w:rsid w:val="00D43A66"/>
    <w:rsid w:val="00D51783"/>
    <w:rsid w:val="00D61597"/>
    <w:rsid w:val="00D64A83"/>
    <w:rsid w:val="00D86E06"/>
    <w:rsid w:val="00D91EF9"/>
    <w:rsid w:val="00DB4160"/>
    <w:rsid w:val="00DF3DDA"/>
    <w:rsid w:val="00E048FD"/>
    <w:rsid w:val="00E2377F"/>
    <w:rsid w:val="00E46AFC"/>
    <w:rsid w:val="00E509E1"/>
    <w:rsid w:val="00E5181C"/>
    <w:rsid w:val="00E74134"/>
    <w:rsid w:val="00E81292"/>
    <w:rsid w:val="00EA0F9B"/>
    <w:rsid w:val="00EA5A35"/>
    <w:rsid w:val="00EB36F6"/>
    <w:rsid w:val="00EC00AB"/>
    <w:rsid w:val="00ED63D8"/>
    <w:rsid w:val="00EE5734"/>
    <w:rsid w:val="00EF32E1"/>
    <w:rsid w:val="00EF4B5B"/>
    <w:rsid w:val="00F030B9"/>
    <w:rsid w:val="00F103A0"/>
    <w:rsid w:val="00F174C3"/>
    <w:rsid w:val="00F32327"/>
    <w:rsid w:val="00F357DA"/>
    <w:rsid w:val="00F413F8"/>
    <w:rsid w:val="00F43FA4"/>
    <w:rsid w:val="00F46B54"/>
    <w:rsid w:val="00F61CFC"/>
    <w:rsid w:val="00F71E14"/>
    <w:rsid w:val="00F74AF0"/>
    <w:rsid w:val="00F77D56"/>
    <w:rsid w:val="00FA018B"/>
    <w:rsid w:val="00FA509B"/>
    <w:rsid w:val="00FB4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88B76"/>
  <w15:chartTrackingRefBased/>
  <w15:docId w15:val="{10F0AE42-68B5-4C9A-B1BE-239AFB6D4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F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F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F9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5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AC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474663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D2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7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7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7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1634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81F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A64CB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81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79529DAA295F418BE7F1FF78EF1A69" ma:contentTypeVersion="15" ma:contentTypeDescription="Create a new document." ma:contentTypeScope="" ma:versionID="a65f8d121aed4d900b485164202197fd">
  <xsd:schema xmlns:xsd="http://www.w3.org/2001/XMLSchema" xmlns:xs="http://www.w3.org/2001/XMLSchema" xmlns:p="http://schemas.microsoft.com/office/2006/metadata/properties" xmlns:ns3="e88d7627-fc54-4bb9-96c3-c6091190a059" xmlns:ns4="35699288-c392-4597-8b8b-93ae9beb3cb8" targetNamespace="http://schemas.microsoft.com/office/2006/metadata/properties" ma:root="true" ma:fieldsID="b3de460b22b3a3b9e8c6718f1fe93ac5" ns3:_="" ns4:_="">
    <xsd:import namespace="e88d7627-fc54-4bb9-96c3-c6091190a059"/>
    <xsd:import namespace="35699288-c392-4597-8b8b-93ae9beb3c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d7627-fc54-4bb9-96c3-c6091190a0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99288-c392-4597-8b8b-93ae9beb3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2CA7FB-CDCB-462C-9C4C-EC4C3EE082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1EA770-4009-4FE9-B1D9-6B3FA55455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24FC2B-3725-4D49-8BAF-39A66E89B3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d7627-fc54-4bb9-96c3-c6091190a059"/>
    <ds:schemaRef ds:uri="35699288-c392-4597-8b8b-93ae9beb3c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Links>
    <vt:vector size="12" baseType="variant">
      <vt:variant>
        <vt:i4>1703984</vt:i4>
      </vt:variant>
      <vt:variant>
        <vt:i4>0</vt:i4>
      </vt:variant>
      <vt:variant>
        <vt:i4>0</vt:i4>
      </vt:variant>
      <vt:variant>
        <vt:i4>5</vt:i4>
      </vt:variant>
      <vt:variant>
        <vt:lpwstr>mailto:JeanneProcope@aia.org</vt:lpwstr>
      </vt:variant>
      <vt:variant>
        <vt:lpwstr/>
      </vt:variant>
      <vt:variant>
        <vt:i4>5177358</vt:i4>
      </vt:variant>
      <vt:variant>
        <vt:i4>0</vt:i4>
      </vt:variant>
      <vt:variant>
        <vt:i4>0</vt:i4>
      </vt:variant>
      <vt:variant>
        <vt:i4>5</vt:i4>
      </vt:variant>
      <vt:variant>
        <vt:lpwstr>https://www.stlouis-mo.gov/government/departments/mayor/initiatives/resilience/equity/about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rola, Dawn</dc:creator>
  <cp:keywords/>
  <dc:description/>
  <cp:lastModifiedBy>Ward, Angel</cp:lastModifiedBy>
  <cp:revision>6</cp:revision>
  <dcterms:created xsi:type="dcterms:W3CDTF">2020-08-17T15:41:00Z</dcterms:created>
  <dcterms:modified xsi:type="dcterms:W3CDTF">2021-04-2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9529DAA295F418BE7F1FF78EF1A69</vt:lpwstr>
  </property>
</Properties>
</file>